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83DFC2" w14:textId="254EADEE" w:rsidR="00AC7867" w:rsidRDefault="00343D35">
      <w:pPr>
        <w:rPr>
          <w:sz w:val="28"/>
          <w:szCs w:val="28"/>
        </w:rPr>
      </w:pPr>
      <w:r>
        <w:rPr>
          <w:sz w:val="28"/>
          <w:szCs w:val="28"/>
        </w:rPr>
        <w:t>6.r</w:t>
      </w:r>
    </w:p>
    <w:p w14:paraId="567339A2" w14:textId="0C457C64" w:rsidR="00343D35" w:rsidRDefault="00343D35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My  hero / heroine</w:t>
      </w:r>
    </w:p>
    <w:p w14:paraId="5DFB3276" w14:textId="42226807" w:rsidR="00343D35" w:rsidRDefault="00343D35">
      <w:pPr>
        <w:rPr>
          <w:sz w:val="28"/>
          <w:szCs w:val="28"/>
        </w:rPr>
      </w:pPr>
      <w:r>
        <w:rPr>
          <w:sz w:val="28"/>
          <w:szCs w:val="28"/>
        </w:rPr>
        <w:t>21. / 22.04.2020.</w:t>
      </w:r>
    </w:p>
    <w:p w14:paraId="3CFDB846" w14:textId="6C932633" w:rsidR="00343D35" w:rsidRDefault="00343D35">
      <w:pPr>
        <w:rPr>
          <w:sz w:val="28"/>
          <w:szCs w:val="28"/>
        </w:rPr>
      </w:pPr>
    </w:p>
    <w:p w14:paraId="20555204" w14:textId="475C8D7A" w:rsidR="00917C7B" w:rsidRDefault="00917C7B" w:rsidP="00917C7B">
      <w:pPr>
        <w:rPr>
          <w:sz w:val="28"/>
          <w:szCs w:val="28"/>
        </w:rPr>
      </w:pPr>
      <w:r>
        <w:rPr>
          <w:sz w:val="28"/>
          <w:szCs w:val="28"/>
        </w:rPr>
        <w:t>Hello!</w:t>
      </w:r>
    </w:p>
    <w:p w14:paraId="44AC5E75" w14:textId="5CE87564" w:rsidR="00917C7B" w:rsidRDefault="00917C7B" w:rsidP="00917C7B">
      <w:pPr>
        <w:rPr>
          <w:sz w:val="28"/>
          <w:szCs w:val="28"/>
        </w:rPr>
      </w:pPr>
      <w:r>
        <w:rPr>
          <w:sz w:val="28"/>
          <w:szCs w:val="28"/>
        </w:rPr>
        <w:t xml:space="preserve">Prošli  put  ste  se  upoznali  s  nekim  britanskim  junacima  i  junakinjama. </w:t>
      </w:r>
    </w:p>
    <w:p w14:paraId="45269841" w14:textId="77777777" w:rsidR="00917C7B" w:rsidRDefault="00917C7B" w:rsidP="00917C7B">
      <w:pPr>
        <w:rPr>
          <w:sz w:val="28"/>
          <w:szCs w:val="28"/>
        </w:rPr>
      </w:pPr>
    </w:p>
    <w:p w14:paraId="4619CF99" w14:textId="77777777" w:rsidR="00DF0659" w:rsidRDefault="00917C7B" w:rsidP="00917C7B">
      <w:pPr>
        <w:rPr>
          <w:sz w:val="28"/>
          <w:szCs w:val="28"/>
        </w:rPr>
      </w:pPr>
      <w:r>
        <w:rPr>
          <w:sz w:val="28"/>
          <w:szCs w:val="28"/>
        </w:rPr>
        <w:t>Kakve  biste  osobe  vi  smatrali  junacima  i  junakinjama  neke  zemlje?</w:t>
      </w:r>
    </w:p>
    <w:p w14:paraId="299289A6" w14:textId="0DC47DC6" w:rsidR="00917C7B" w:rsidRDefault="00917C7B" w:rsidP="00917C7B">
      <w:pPr>
        <w:rPr>
          <w:sz w:val="28"/>
          <w:szCs w:val="28"/>
        </w:rPr>
      </w:pPr>
      <w:r>
        <w:rPr>
          <w:sz w:val="28"/>
          <w:szCs w:val="28"/>
        </w:rPr>
        <w:t>Možda… kraljeve  i  generale?  Izumitelje  i  umjetnike?</w:t>
      </w:r>
    </w:p>
    <w:p w14:paraId="75B762AB" w14:textId="77777777" w:rsidR="00917C7B" w:rsidRDefault="00917C7B" w:rsidP="00917C7B">
      <w:pPr>
        <w:rPr>
          <w:sz w:val="28"/>
          <w:szCs w:val="28"/>
        </w:rPr>
      </w:pPr>
      <w:r>
        <w:rPr>
          <w:sz w:val="28"/>
          <w:szCs w:val="28"/>
        </w:rPr>
        <w:t>Što  mislite,  bismo  li  i  sportaše,  glumce  i  pjevače  mogli  smatrati  junacima? Zašto  da,  zašto  ne?</w:t>
      </w:r>
    </w:p>
    <w:p w14:paraId="17513143" w14:textId="6FE864DC" w:rsidR="00917C7B" w:rsidRDefault="00917C7B" w:rsidP="00917C7B">
      <w:pPr>
        <w:rPr>
          <w:sz w:val="28"/>
          <w:szCs w:val="28"/>
        </w:rPr>
      </w:pPr>
      <w:r>
        <w:rPr>
          <w:sz w:val="28"/>
          <w:szCs w:val="28"/>
        </w:rPr>
        <w:t>A  medicinske  sestre,  policajce,  prodavačice  i  smetlare?  Njih  u  ovim  danima  korone  nazivaju  junacima  i  junakinjama.  Zašto?</w:t>
      </w:r>
    </w:p>
    <w:p w14:paraId="41723CD7" w14:textId="5694D3C1" w:rsidR="00917C7B" w:rsidRDefault="00917C7B" w:rsidP="00917C7B">
      <w:pPr>
        <w:rPr>
          <w:sz w:val="28"/>
          <w:szCs w:val="28"/>
        </w:rPr>
      </w:pPr>
    </w:p>
    <w:p w14:paraId="0C3B99CF" w14:textId="5DF82FCC" w:rsidR="00F72E53" w:rsidRDefault="00F72E53" w:rsidP="00917C7B">
      <w:pPr>
        <w:rPr>
          <w:sz w:val="28"/>
          <w:szCs w:val="28"/>
        </w:rPr>
      </w:pPr>
      <w:r>
        <w:rPr>
          <w:sz w:val="28"/>
          <w:szCs w:val="28"/>
        </w:rPr>
        <w:t xml:space="preserve">Vjerujem  da  će  vam  ova  pitanja  pomoći  u  današnjem  zadatku  -  </w:t>
      </w:r>
      <w:r>
        <w:rPr>
          <w:b/>
          <w:bCs/>
          <w:sz w:val="28"/>
          <w:szCs w:val="28"/>
        </w:rPr>
        <w:t>pisanje</w:t>
      </w:r>
      <w:r>
        <w:rPr>
          <w:sz w:val="28"/>
          <w:szCs w:val="28"/>
        </w:rPr>
        <w:t>.</w:t>
      </w:r>
    </w:p>
    <w:p w14:paraId="154E8BD7" w14:textId="01576BB6" w:rsidR="00F72E53" w:rsidRDefault="00F72E53" w:rsidP="00917C7B">
      <w:pPr>
        <w:rPr>
          <w:sz w:val="28"/>
          <w:szCs w:val="28"/>
        </w:rPr>
      </w:pPr>
    </w:p>
    <w:p w14:paraId="11CBC5DD" w14:textId="31736158" w:rsidR="00F72E53" w:rsidRDefault="00F72E53" w:rsidP="00917C7B">
      <w:pPr>
        <w:rPr>
          <w:sz w:val="28"/>
          <w:szCs w:val="28"/>
        </w:rPr>
      </w:pPr>
      <w:r>
        <w:rPr>
          <w:sz w:val="28"/>
          <w:szCs w:val="28"/>
        </w:rPr>
        <w:t xml:space="preserve">Sami  ćete  </w:t>
      </w:r>
      <w:r>
        <w:rPr>
          <w:b/>
          <w:bCs/>
          <w:sz w:val="28"/>
          <w:szCs w:val="28"/>
        </w:rPr>
        <w:t xml:space="preserve">odabrati  </w:t>
      </w:r>
      <w:r>
        <w:rPr>
          <w:sz w:val="28"/>
          <w:szCs w:val="28"/>
        </w:rPr>
        <w:t xml:space="preserve">jednu  osobu  -  nekoga  koga  smatrate  </w:t>
      </w:r>
      <w:r>
        <w:rPr>
          <w:b/>
          <w:bCs/>
          <w:sz w:val="28"/>
          <w:szCs w:val="28"/>
        </w:rPr>
        <w:t>junakom</w:t>
      </w:r>
      <w:r>
        <w:rPr>
          <w:sz w:val="28"/>
          <w:szCs w:val="28"/>
        </w:rPr>
        <w:t xml:space="preserve">  ili  </w:t>
      </w:r>
      <w:r>
        <w:rPr>
          <w:b/>
          <w:bCs/>
          <w:sz w:val="28"/>
          <w:szCs w:val="28"/>
        </w:rPr>
        <w:t>junakinjom</w:t>
      </w:r>
      <w:r>
        <w:rPr>
          <w:sz w:val="28"/>
          <w:szCs w:val="28"/>
        </w:rPr>
        <w:t xml:space="preserve">  -  i  </w:t>
      </w:r>
      <w:r w:rsidR="004B2D78">
        <w:rPr>
          <w:b/>
          <w:bCs/>
          <w:sz w:val="28"/>
          <w:szCs w:val="28"/>
        </w:rPr>
        <w:t xml:space="preserve">u  bilježnicu  </w:t>
      </w:r>
      <w:r>
        <w:rPr>
          <w:sz w:val="28"/>
          <w:szCs w:val="28"/>
        </w:rPr>
        <w:t xml:space="preserve">napisati  kratak  </w:t>
      </w:r>
      <w:r>
        <w:rPr>
          <w:b/>
          <w:bCs/>
          <w:sz w:val="28"/>
          <w:szCs w:val="28"/>
        </w:rPr>
        <w:t>sastavak</w:t>
      </w:r>
      <w:r>
        <w:rPr>
          <w:sz w:val="28"/>
          <w:szCs w:val="28"/>
        </w:rPr>
        <w:t xml:space="preserve">  o  njemu/njoj.</w:t>
      </w:r>
    </w:p>
    <w:p w14:paraId="595D983A" w14:textId="3B424EAF" w:rsidR="00F72E53" w:rsidRDefault="00F72E53" w:rsidP="00917C7B">
      <w:pPr>
        <w:rPr>
          <w:b/>
          <w:bCs/>
          <w:sz w:val="28"/>
          <w:szCs w:val="28"/>
        </w:rPr>
      </w:pPr>
      <w:r>
        <w:rPr>
          <w:sz w:val="28"/>
          <w:szCs w:val="28"/>
        </w:rPr>
        <w:t xml:space="preserve">Pritom  se  možete  voditi  </w:t>
      </w:r>
      <w:r w:rsidR="00DF0659">
        <w:rPr>
          <w:sz w:val="28"/>
          <w:szCs w:val="28"/>
        </w:rPr>
        <w:t>pitanjima-smjernicama</w:t>
      </w:r>
      <w:r>
        <w:rPr>
          <w:sz w:val="28"/>
          <w:szCs w:val="28"/>
        </w:rPr>
        <w:t xml:space="preserve">,  ali  </w:t>
      </w:r>
      <w:r>
        <w:rPr>
          <w:b/>
          <w:bCs/>
          <w:sz w:val="28"/>
          <w:szCs w:val="28"/>
        </w:rPr>
        <w:t>pazite  da  odgovore  oblikujete  kao  sastavak</w:t>
      </w:r>
      <w:r w:rsidR="00DA48B9">
        <w:rPr>
          <w:b/>
          <w:bCs/>
          <w:sz w:val="28"/>
          <w:szCs w:val="28"/>
        </w:rPr>
        <w:t>.</w:t>
      </w:r>
    </w:p>
    <w:p w14:paraId="12C9290F" w14:textId="16687CC5" w:rsidR="002552D0" w:rsidRPr="002552D0" w:rsidRDefault="002552D0" w:rsidP="00917C7B">
      <w:pPr>
        <w:rPr>
          <w:b/>
          <w:bCs/>
          <w:color w:val="FF0000"/>
          <w:sz w:val="28"/>
          <w:szCs w:val="28"/>
        </w:rPr>
      </w:pPr>
      <w:r w:rsidRPr="002552D0">
        <w:rPr>
          <w:b/>
          <w:bCs/>
          <w:color w:val="FF0000"/>
          <w:sz w:val="28"/>
          <w:szCs w:val="28"/>
        </w:rPr>
        <w:t>ROK:  da</w:t>
      </w:r>
      <w:r w:rsidR="009047D8">
        <w:rPr>
          <w:b/>
          <w:bCs/>
          <w:color w:val="FF0000"/>
          <w:sz w:val="28"/>
          <w:szCs w:val="28"/>
        </w:rPr>
        <w:t>nas do 19 h!</w:t>
      </w:r>
    </w:p>
    <w:p w14:paraId="5AF265A3" w14:textId="20321607" w:rsidR="00BC6C9F" w:rsidRDefault="00BC6C9F" w:rsidP="00917C7B">
      <w:pPr>
        <w:rPr>
          <w:b/>
          <w:bCs/>
          <w:sz w:val="28"/>
          <w:szCs w:val="28"/>
        </w:rPr>
      </w:pPr>
    </w:p>
    <w:p w14:paraId="37FDF7BA" w14:textId="77777777" w:rsidR="00BC6C9F" w:rsidRDefault="00BC6C9F" w:rsidP="00BC6C9F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VAŽNO!</w:t>
      </w:r>
    </w:p>
    <w:p w14:paraId="25156C8B" w14:textId="77777777" w:rsidR="00BC6C9F" w:rsidRDefault="00BC6C9F" w:rsidP="00BC6C9F">
      <w:pPr>
        <w:rPr>
          <w:sz w:val="28"/>
          <w:szCs w:val="28"/>
        </w:rPr>
      </w:pPr>
      <w:r>
        <w:rPr>
          <w:sz w:val="28"/>
          <w:szCs w:val="28"/>
        </w:rPr>
        <w:t xml:space="preserve">Pisanje  je  </w:t>
      </w:r>
      <w:r>
        <w:rPr>
          <w:b/>
          <w:bCs/>
          <w:sz w:val="28"/>
          <w:szCs w:val="28"/>
        </w:rPr>
        <w:t>proces</w:t>
      </w:r>
      <w:r>
        <w:rPr>
          <w:sz w:val="28"/>
          <w:szCs w:val="28"/>
        </w:rPr>
        <w:t xml:space="preserve">  koji  ima  </w:t>
      </w:r>
      <w:r>
        <w:rPr>
          <w:b/>
          <w:bCs/>
          <w:sz w:val="28"/>
          <w:szCs w:val="28"/>
        </w:rPr>
        <w:t>više  faza</w:t>
      </w:r>
      <w:r>
        <w:rPr>
          <w:sz w:val="28"/>
          <w:szCs w:val="28"/>
        </w:rPr>
        <w:t xml:space="preserve">.  </w:t>
      </w:r>
    </w:p>
    <w:p w14:paraId="41F1DF65" w14:textId="77777777" w:rsidR="00BC6C9F" w:rsidRDefault="00BC6C9F" w:rsidP="00BC6C9F">
      <w:pPr>
        <w:rPr>
          <w:sz w:val="28"/>
          <w:szCs w:val="28"/>
        </w:rPr>
      </w:pPr>
      <w:r>
        <w:rPr>
          <w:sz w:val="28"/>
          <w:szCs w:val="28"/>
        </w:rPr>
        <w:t xml:space="preserve">Vjerujem  da  sastavke  iz  Hrvatskog  prvo  pišete  „na  šporko“,  zatim  ih  još  doradite,  a  profesorici  na  ocjenjivanje  dajete  tek  zadnju  ušminkanu  verziju.  Različite  faze  teksta  zovemo  </w:t>
      </w:r>
      <w:r>
        <w:rPr>
          <w:i/>
          <w:iCs/>
          <w:sz w:val="28"/>
          <w:szCs w:val="28"/>
        </w:rPr>
        <w:t xml:space="preserve">nacrti  </w:t>
      </w:r>
      <w:r>
        <w:rPr>
          <w:sz w:val="28"/>
          <w:szCs w:val="28"/>
        </w:rPr>
        <w:t xml:space="preserve">(na  engleskom  </w:t>
      </w:r>
      <w:r>
        <w:rPr>
          <w:i/>
          <w:iCs/>
          <w:sz w:val="28"/>
          <w:szCs w:val="28"/>
        </w:rPr>
        <w:t>drafts</w:t>
      </w:r>
      <w:r>
        <w:rPr>
          <w:sz w:val="28"/>
          <w:szCs w:val="28"/>
        </w:rPr>
        <w:t>).</w:t>
      </w:r>
    </w:p>
    <w:p w14:paraId="771409CB" w14:textId="15983B22" w:rsidR="00BC6C9F" w:rsidRDefault="00BC6C9F" w:rsidP="00BC6C9F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Danas  </w:t>
      </w:r>
      <w:r w:rsidR="00087699">
        <w:rPr>
          <w:sz w:val="28"/>
          <w:szCs w:val="28"/>
        </w:rPr>
        <w:t>za  vježbu</w:t>
      </w:r>
      <w:r>
        <w:rPr>
          <w:sz w:val="28"/>
          <w:szCs w:val="28"/>
        </w:rPr>
        <w:t xml:space="preserve">  pišete  </w:t>
      </w:r>
      <w:r>
        <w:rPr>
          <w:i/>
          <w:iCs/>
          <w:sz w:val="28"/>
          <w:szCs w:val="28"/>
        </w:rPr>
        <w:t>1st  draft</w:t>
      </w:r>
      <w:r>
        <w:rPr>
          <w:sz w:val="28"/>
          <w:szCs w:val="28"/>
        </w:rPr>
        <w:t xml:space="preserve">  -  prvu  verziju  teksta.  Pokušajte  samostalno  napisati  najbolje  što  možete,  pregledat  ću  i  poslati  vam  svoje  komentare.  Vaš  će  zadatak  </w:t>
      </w:r>
      <w:r>
        <w:rPr>
          <w:b/>
          <w:bCs/>
          <w:sz w:val="28"/>
          <w:szCs w:val="28"/>
        </w:rPr>
        <w:t>na  idućem  satu</w:t>
      </w:r>
      <w:r>
        <w:rPr>
          <w:sz w:val="28"/>
          <w:szCs w:val="28"/>
        </w:rPr>
        <w:t xml:space="preserve">  biti  doraditi  svoj  tekst  prema  mojim  komentarima.</w:t>
      </w:r>
    </w:p>
    <w:p w14:paraId="0C21337D" w14:textId="39D7641E" w:rsidR="00087699" w:rsidRPr="00087699" w:rsidRDefault="00087699" w:rsidP="00BC6C9F">
      <w:pPr>
        <w:rPr>
          <w:sz w:val="28"/>
          <w:szCs w:val="28"/>
        </w:rPr>
      </w:pPr>
      <w:r>
        <w:rPr>
          <w:sz w:val="28"/>
          <w:szCs w:val="28"/>
        </w:rPr>
        <w:t xml:space="preserve">Ovi  </w:t>
      </w:r>
      <w:r>
        <w:rPr>
          <w:i/>
          <w:iCs/>
          <w:sz w:val="28"/>
          <w:szCs w:val="28"/>
        </w:rPr>
        <w:t>draftovi</w:t>
      </w:r>
      <w:r>
        <w:rPr>
          <w:sz w:val="28"/>
          <w:szCs w:val="28"/>
        </w:rPr>
        <w:t xml:space="preserve">  nisu  za  ocjenu,  već  za  vježbanje  procesa  pisanja.</w:t>
      </w:r>
    </w:p>
    <w:p w14:paraId="3C83CF07" w14:textId="77777777" w:rsidR="00BC6C9F" w:rsidRDefault="00BC6C9F" w:rsidP="00917C7B">
      <w:pPr>
        <w:rPr>
          <w:sz w:val="28"/>
          <w:szCs w:val="28"/>
        </w:rPr>
      </w:pPr>
    </w:p>
    <w:p w14:paraId="6DC0894D" w14:textId="0E6053F9" w:rsidR="00F72E53" w:rsidRDefault="00F72E53" w:rsidP="00917C7B">
      <w:pPr>
        <w:rPr>
          <w:sz w:val="28"/>
          <w:szCs w:val="28"/>
        </w:rPr>
      </w:pPr>
    </w:p>
    <w:p w14:paraId="20823AD2" w14:textId="43A5A5C0" w:rsidR="00F72E53" w:rsidRDefault="00F72E53" w:rsidP="00917C7B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SMJERNICE:</w:t>
      </w:r>
    </w:p>
    <w:p w14:paraId="44D48619" w14:textId="246D245B" w:rsidR="00F72E53" w:rsidRDefault="00023E74" w:rsidP="00917C7B">
      <w:pPr>
        <w:rPr>
          <w:sz w:val="28"/>
          <w:szCs w:val="28"/>
        </w:rPr>
      </w:pPr>
      <w:r>
        <w:rPr>
          <w:sz w:val="28"/>
          <w:szCs w:val="28"/>
        </w:rPr>
        <w:t>1.  Who  is  your  hero/heroine?</w:t>
      </w:r>
    </w:p>
    <w:p w14:paraId="0A1878A0" w14:textId="5D7284DB" w:rsidR="00023E74" w:rsidRDefault="00023E74" w:rsidP="00917C7B">
      <w:pPr>
        <w:rPr>
          <w:sz w:val="28"/>
          <w:szCs w:val="28"/>
        </w:rPr>
      </w:pPr>
      <w:r>
        <w:rPr>
          <w:sz w:val="28"/>
          <w:szCs w:val="28"/>
        </w:rPr>
        <w:t xml:space="preserve">2.  </w:t>
      </w:r>
      <w:r w:rsidR="00AF74A8">
        <w:rPr>
          <w:sz w:val="28"/>
          <w:szCs w:val="28"/>
        </w:rPr>
        <w:t>Where  is  he/she  from?</w:t>
      </w:r>
    </w:p>
    <w:p w14:paraId="0D5FB92D" w14:textId="4698E7CE" w:rsidR="00AF74A8" w:rsidRDefault="00AF74A8" w:rsidP="00917C7B">
      <w:pPr>
        <w:rPr>
          <w:sz w:val="28"/>
          <w:szCs w:val="28"/>
        </w:rPr>
      </w:pPr>
      <w:r>
        <w:rPr>
          <w:sz w:val="28"/>
          <w:szCs w:val="28"/>
        </w:rPr>
        <w:t>3.  What  are  they  famous  for?</w:t>
      </w:r>
    </w:p>
    <w:p w14:paraId="7301A7DE" w14:textId="604DB4CE" w:rsidR="00AF74A8" w:rsidRDefault="00AF74A8" w:rsidP="00917C7B">
      <w:pPr>
        <w:rPr>
          <w:sz w:val="28"/>
          <w:szCs w:val="28"/>
        </w:rPr>
      </w:pPr>
      <w:r>
        <w:rPr>
          <w:sz w:val="28"/>
          <w:szCs w:val="28"/>
        </w:rPr>
        <w:t>4.  What  do  you  like  about  them?</w:t>
      </w:r>
    </w:p>
    <w:p w14:paraId="201E1A34" w14:textId="3DE00ECA" w:rsidR="00AF74A8" w:rsidRDefault="00AF74A8" w:rsidP="00917C7B">
      <w:pPr>
        <w:rPr>
          <w:sz w:val="28"/>
          <w:szCs w:val="28"/>
        </w:rPr>
      </w:pPr>
    </w:p>
    <w:p w14:paraId="57A42350" w14:textId="58E6B353" w:rsidR="00AF74A8" w:rsidRDefault="00AF74A8" w:rsidP="00917C7B">
      <w:pPr>
        <w:rPr>
          <w:sz w:val="28"/>
          <w:szCs w:val="28"/>
        </w:rPr>
      </w:pPr>
      <w:r>
        <w:rPr>
          <w:sz w:val="28"/>
          <w:szCs w:val="28"/>
        </w:rPr>
        <w:t>Očekujem  da  se  sastavak  sastoji  od  5-10  rečenica  (3.  i  4.  pitanje  vam  daju  prostora  da  se  raspišete).</w:t>
      </w:r>
    </w:p>
    <w:p w14:paraId="257A6AEB" w14:textId="333AB82E" w:rsidR="00AF74A8" w:rsidRDefault="00AF74A8" w:rsidP="00917C7B">
      <w:pPr>
        <w:rPr>
          <w:sz w:val="28"/>
          <w:szCs w:val="28"/>
        </w:rPr>
      </w:pPr>
      <w:r>
        <w:rPr>
          <w:sz w:val="28"/>
          <w:szCs w:val="28"/>
        </w:rPr>
        <w:t xml:space="preserve">Ako  pišete  o  živoj  osobi,  koristite  </w:t>
      </w:r>
      <w:r>
        <w:rPr>
          <w:i/>
          <w:iCs/>
          <w:sz w:val="28"/>
          <w:szCs w:val="28"/>
        </w:rPr>
        <w:t xml:space="preserve">Present  </w:t>
      </w:r>
      <w:r>
        <w:rPr>
          <w:sz w:val="28"/>
          <w:szCs w:val="28"/>
        </w:rPr>
        <w:t>gl</w:t>
      </w:r>
      <w:r w:rsidR="00B719A9">
        <w:rPr>
          <w:sz w:val="28"/>
          <w:szCs w:val="28"/>
        </w:rPr>
        <w:t>agolska</w:t>
      </w:r>
      <w:r>
        <w:rPr>
          <w:sz w:val="28"/>
          <w:szCs w:val="28"/>
        </w:rPr>
        <w:t xml:space="preserve">  vremena, </w:t>
      </w:r>
      <w:r>
        <w:rPr>
          <w:i/>
          <w:iCs/>
          <w:sz w:val="28"/>
          <w:szCs w:val="28"/>
        </w:rPr>
        <w:t>Past</w:t>
      </w:r>
      <w:r>
        <w:rPr>
          <w:sz w:val="28"/>
          <w:szCs w:val="28"/>
        </w:rPr>
        <w:t xml:space="preserve">  ako  odaberete  nekoga  iz  prošlosti.</w:t>
      </w:r>
    </w:p>
    <w:p w14:paraId="6EB89007" w14:textId="1533566B" w:rsidR="009361E7" w:rsidRDefault="009361E7" w:rsidP="00917C7B">
      <w:pPr>
        <w:rPr>
          <w:sz w:val="28"/>
          <w:szCs w:val="28"/>
        </w:rPr>
      </w:pPr>
      <w:r>
        <w:rPr>
          <w:sz w:val="28"/>
          <w:szCs w:val="28"/>
        </w:rPr>
        <w:t xml:space="preserve">Pišite  </w:t>
      </w:r>
      <w:r w:rsidRPr="009361E7">
        <w:rPr>
          <w:b/>
          <w:bCs/>
          <w:sz w:val="28"/>
          <w:szCs w:val="28"/>
        </w:rPr>
        <w:t>vlastitim,  jednostavnim  rečenicama</w:t>
      </w:r>
      <w:r>
        <w:rPr>
          <w:sz w:val="28"/>
          <w:szCs w:val="28"/>
        </w:rPr>
        <w:t>.  Koristite  riječi  kojima  znate  značenje.</w:t>
      </w:r>
    </w:p>
    <w:p w14:paraId="6FA1F80D" w14:textId="17DCF3BD" w:rsidR="009361E7" w:rsidRDefault="00FD65C6" w:rsidP="00917C7B">
      <w:pPr>
        <w:rPr>
          <w:sz w:val="28"/>
          <w:szCs w:val="28"/>
        </w:rPr>
      </w:pPr>
      <w:r>
        <w:rPr>
          <w:sz w:val="28"/>
          <w:szCs w:val="28"/>
        </w:rPr>
        <w:t>Veoma  je  lako  prepoznati  kad  netko  prepisuje  s  Wikipedije  ili  koristi  Google  translator.  Ako  prepoznam  da  niste  pokušali  sami  pisati  (a  prepoznat  ću),  zabilježit  ću  u  dnevnik,  što  smanjuje  ocjenu  iz  aktivnosti.</w:t>
      </w:r>
    </w:p>
    <w:p w14:paraId="127F6903" w14:textId="4E1E0B7F" w:rsidR="00132C95" w:rsidRDefault="00132C95" w:rsidP="00917C7B">
      <w:pPr>
        <w:rPr>
          <w:sz w:val="28"/>
          <w:szCs w:val="28"/>
        </w:rPr>
      </w:pPr>
      <w:r>
        <w:rPr>
          <w:sz w:val="28"/>
          <w:szCs w:val="28"/>
        </w:rPr>
        <w:t xml:space="preserve">5-10  kratkih  rečenica,  to  se  može.  </w:t>
      </w:r>
      <w:r w:rsidRPr="00132C95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8"/>
          <w:szCs w:val="28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0CA399D8" w14:textId="7B51BADF" w:rsidR="00AF74A8" w:rsidRDefault="00AF74A8" w:rsidP="00917C7B">
      <w:pPr>
        <w:rPr>
          <w:sz w:val="28"/>
          <w:szCs w:val="28"/>
        </w:rPr>
      </w:pPr>
    </w:p>
    <w:p w14:paraId="48EAC429" w14:textId="77777777" w:rsidR="00AF5E26" w:rsidRDefault="00AF5E26" w:rsidP="00917C7B">
      <w:pPr>
        <w:rPr>
          <w:sz w:val="28"/>
          <w:szCs w:val="28"/>
        </w:rPr>
      </w:pPr>
    </w:p>
    <w:p w14:paraId="14044E5D" w14:textId="77777777" w:rsidR="00AF5E26" w:rsidRDefault="00AF5E26" w:rsidP="00917C7B">
      <w:pPr>
        <w:rPr>
          <w:sz w:val="28"/>
          <w:szCs w:val="28"/>
        </w:rPr>
      </w:pPr>
    </w:p>
    <w:p w14:paraId="030F216C" w14:textId="77777777" w:rsidR="00AF5E26" w:rsidRDefault="00AF5E26" w:rsidP="00917C7B">
      <w:pPr>
        <w:rPr>
          <w:sz w:val="28"/>
          <w:szCs w:val="28"/>
        </w:rPr>
      </w:pPr>
    </w:p>
    <w:p w14:paraId="7210BC87" w14:textId="77777777" w:rsidR="00AF5E26" w:rsidRDefault="00AF5E26" w:rsidP="00917C7B">
      <w:pPr>
        <w:rPr>
          <w:sz w:val="28"/>
          <w:szCs w:val="28"/>
        </w:rPr>
      </w:pPr>
    </w:p>
    <w:p w14:paraId="0FB571D9" w14:textId="77777777" w:rsidR="00AF5E26" w:rsidRDefault="00AF5E26" w:rsidP="00917C7B">
      <w:pPr>
        <w:rPr>
          <w:sz w:val="28"/>
          <w:szCs w:val="28"/>
        </w:rPr>
      </w:pPr>
    </w:p>
    <w:p w14:paraId="097B0130" w14:textId="071D7245" w:rsidR="00AF74A8" w:rsidRDefault="00AF74A8" w:rsidP="00917C7B">
      <w:pPr>
        <w:rPr>
          <w:b/>
          <w:bCs/>
          <w:sz w:val="28"/>
          <w:szCs w:val="28"/>
        </w:rPr>
      </w:pPr>
      <w:r>
        <w:rPr>
          <w:sz w:val="28"/>
          <w:szCs w:val="28"/>
        </w:rPr>
        <w:lastRenderedPageBreak/>
        <w:t xml:space="preserve">Ovo  je  moj  </w:t>
      </w:r>
      <w:r>
        <w:rPr>
          <w:b/>
          <w:bCs/>
          <w:sz w:val="28"/>
          <w:szCs w:val="28"/>
        </w:rPr>
        <w:t>primjer,  za  inspiraciju:</w:t>
      </w:r>
    </w:p>
    <w:p w14:paraId="7B9FBCF6" w14:textId="77777777" w:rsidR="00A7564A" w:rsidRDefault="00AF74A8" w:rsidP="00917C7B">
      <w:pPr>
        <w:rPr>
          <w:sz w:val="28"/>
          <w:szCs w:val="28"/>
        </w:rPr>
      </w:pPr>
      <w:r>
        <w:rPr>
          <w:sz w:val="28"/>
          <w:szCs w:val="28"/>
        </w:rPr>
        <w:tab/>
      </w:r>
    </w:p>
    <w:p w14:paraId="23676D42" w14:textId="70EC6A8B" w:rsidR="00A7564A" w:rsidRPr="00A7564A" w:rsidRDefault="00A7564A" w:rsidP="00A7564A">
      <w:pPr>
        <w:jc w:val="center"/>
        <w:rPr>
          <w:sz w:val="28"/>
          <w:szCs w:val="28"/>
        </w:rPr>
      </w:pPr>
      <w:r>
        <w:rPr>
          <w:i/>
          <w:iCs/>
          <w:sz w:val="28"/>
          <w:szCs w:val="28"/>
        </w:rPr>
        <w:t>My  heroine</w:t>
      </w:r>
    </w:p>
    <w:p w14:paraId="3B9560C7" w14:textId="77AEF1BE" w:rsidR="00AF74A8" w:rsidRDefault="00AF74A8" w:rsidP="00A7564A">
      <w:pPr>
        <w:ind w:firstLine="708"/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>My  heroine  is  Marija  Jurić  Zagorka.  She  was  a  famous  Croatian  writer.  She  lived  in  the  19th and 20th  century. Zagorka  wrote  many  interesting  love  stories</w:t>
      </w:r>
      <w:r w:rsidR="003D5440">
        <w:rPr>
          <w:i/>
          <w:iCs/>
          <w:sz w:val="28"/>
          <w:szCs w:val="28"/>
        </w:rPr>
        <w:t>. Back  then,</w:t>
      </w:r>
      <w:r>
        <w:rPr>
          <w:i/>
          <w:iCs/>
          <w:sz w:val="28"/>
          <w:szCs w:val="28"/>
        </w:rPr>
        <w:t xml:space="preserve">  nobody  believed  that  women  c</w:t>
      </w:r>
      <w:r w:rsidR="00AF5E26">
        <w:rPr>
          <w:i/>
          <w:iCs/>
          <w:sz w:val="28"/>
          <w:szCs w:val="28"/>
        </w:rPr>
        <w:t>ould</w:t>
      </w:r>
      <w:r>
        <w:rPr>
          <w:i/>
          <w:iCs/>
          <w:sz w:val="28"/>
          <w:szCs w:val="28"/>
        </w:rPr>
        <w:t xml:space="preserve">  write.  Her  stories</w:t>
      </w:r>
      <w:r w:rsidR="00E7585A">
        <w:rPr>
          <w:i/>
          <w:iCs/>
          <w:sz w:val="28"/>
          <w:szCs w:val="28"/>
        </w:rPr>
        <w:t xml:space="preserve"> </w:t>
      </w:r>
      <w:r>
        <w:rPr>
          <w:i/>
          <w:iCs/>
          <w:sz w:val="28"/>
          <w:szCs w:val="28"/>
        </w:rPr>
        <w:t xml:space="preserve"> were  very  popular: “Grička vještica“, “Kći Lotrščaka“</w:t>
      </w:r>
      <w:r w:rsidR="00E7585A">
        <w:rPr>
          <w:i/>
          <w:iCs/>
          <w:sz w:val="28"/>
          <w:szCs w:val="28"/>
        </w:rPr>
        <w:t>…  She  also  wrote  one  of  the  longest  books  in  the  world.  “Gordana“  has  6000  pages.</w:t>
      </w:r>
    </w:p>
    <w:p w14:paraId="413DD7C0" w14:textId="21FF803F" w:rsidR="00E7585A" w:rsidRPr="00AF74A8" w:rsidRDefault="00E7585A" w:rsidP="00917C7B">
      <w:pPr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ab/>
        <w:t>I  like  her  books  and  I  think  it's  cool  that  she  became  a  successful  writer  although most  of  the  peopl</w:t>
      </w:r>
      <w:r w:rsidR="00AF5E26">
        <w:rPr>
          <w:i/>
          <w:iCs/>
          <w:sz w:val="28"/>
          <w:szCs w:val="28"/>
        </w:rPr>
        <w:t>e</w:t>
      </w:r>
      <w:r>
        <w:rPr>
          <w:i/>
          <w:iCs/>
          <w:sz w:val="28"/>
          <w:szCs w:val="28"/>
        </w:rPr>
        <w:t xml:space="preserve">  didn't  think  a  woman  could  do  it.</w:t>
      </w:r>
    </w:p>
    <w:p w14:paraId="642D6B63" w14:textId="4AC3FBC5" w:rsidR="00343D35" w:rsidRDefault="00343D35">
      <w:pPr>
        <w:rPr>
          <w:sz w:val="28"/>
          <w:szCs w:val="28"/>
        </w:rPr>
      </w:pPr>
    </w:p>
    <w:p w14:paraId="7F889972" w14:textId="77777777" w:rsidR="00DA48B9" w:rsidRDefault="00DA48B9">
      <w:pPr>
        <w:rPr>
          <w:sz w:val="28"/>
          <w:szCs w:val="28"/>
        </w:rPr>
      </w:pPr>
    </w:p>
    <w:p w14:paraId="5B9E960C" w14:textId="618D29C7" w:rsidR="00993A4D" w:rsidRPr="00343D35" w:rsidRDefault="00A71D2A">
      <w:pPr>
        <w:rPr>
          <w:sz w:val="28"/>
          <w:szCs w:val="28"/>
        </w:rPr>
      </w:pPr>
      <w:r>
        <w:rPr>
          <w:sz w:val="28"/>
          <w:szCs w:val="28"/>
        </w:rPr>
        <w:t>Prof.  Dafne</w:t>
      </w:r>
    </w:p>
    <w:sectPr w:rsidR="00993A4D" w:rsidRPr="00343D3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3MLQ0NjKwtDAwNTJV0lEKTi0uzszPAykwrgUADyNcUCwAAAA="/>
  </w:docVars>
  <w:rsids>
    <w:rsidRoot w:val="002B26CA"/>
    <w:rsid w:val="00023E74"/>
    <w:rsid w:val="00087699"/>
    <w:rsid w:val="00132C95"/>
    <w:rsid w:val="002552D0"/>
    <w:rsid w:val="002B26CA"/>
    <w:rsid w:val="00343D35"/>
    <w:rsid w:val="003D5440"/>
    <w:rsid w:val="004B2D78"/>
    <w:rsid w:val="009047D8"/>
    <w:rsid w:val="00917C7B"/>
    <w:rsid w:val="009361E7"/>
    <w:rsid w:val="00993A4D"/>
    <w:rsid w:val="00A1754B"/>
    <w:rsid w:val="00A71D2A"/>
    <w:rsid w:val="00A7564A"/>
    <w:rsid w:val="00AC7867"/>
    <w:rsid w:val="00AF5E26"/>
    <w:rsid w:val="00AF74A8"/>
    <w:rsid w:val="00B719A9"/>
    <w:rsid w:val="00BC6C9F"/>
    <w:rsid w:val="00DA48B9"/>
    <w:rsid w:val="00DF0659"/>
    <w:rsid w:val="00E7585A"/>
    <w:rsid w:val="00F72E53"/>
    <w:rsid w:val="00FD65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2B00FD"/>
  <w15:chartTrackingRefBased/>
  <w15:docId w15:val="{EF8961CD-5D80-449D-A111-46AF0F7A84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3</Pages>
  <Words>433</Words>
  <Characters>2470</Characters>
  <Application>Microsoft Office Word</Application>
  <DocSecurity>0</DocSecurity>
  <Lines>20</Lines>
  <Paragraphs>5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fne Flego</dc:creator>
  <cp:keywords/>
  <dc:description/>
  <cp:lastModifiedBy>Dafne Flego</cp:lastModifiedBy>
  <cp:revision>22</cp:revision>
  <dcterms:created xsi:type="dcterms:W3CDTF">2020-04-18T16:45:00Z</dcterms:created>
  <dcterms:modified xsi:type="dcterms:W3CDTF">2020-04-20T19:45:00Z</dcterms:modified>
</cp:coreProperties>
</file>